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lesson-4-volvamos-a-la-división"/>
    <w:p>
      <w:pPr>
        <w:pStyle w:val="Heading1"/>
      </w:pPr>
      <w:r>
        <w:t xml:space="preserve">Lesson 4: Volvamos a la divisió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G.B.3, 5.G.B.4, 5.NBT.B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Find whole-number quotients of whole numbers with up to four-digit dividends and two-digit diviso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stimemos y dividam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estimate and find whole-number quotients with up to four-digit dividends and two-digit divisors.</w:t>
      </w:r>
    </w:p>
    <w:p>
      <w:pPr>
        <w:pStyle w:val="BodyText"/>
      </w:pPr>
      <w:r>
        <w:t xml:space="preserve">In previous units students learned how to find whole-number quotients of whole numbers with up to four-digit dividends and two-digit divisors. They used strategies based on place value, properties of operations, and the relationship between multiplication and division. In this lesson, students apply these understandings as they decide if a quotient is reasonable and write division expressions for a given quotient. If students need additional support with the concepts in this lesson, refer back to Unit 4, Section B 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2), Notice and Wonder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Tools for creating a visual display: Activity 2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n tomorrow’s lesson, students revisit an algorithm for division that records partial quotients. How did the mathematics in today’s lesson prepare students for using the partial quotients algorithm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stima y evalúa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BT.B.6</w:t>
            </w:r>
          </w:p>
        </w:tc>
      </w:tr>
    </w:tbl>
    <w:bookmarkEnd w:id="40"/>
    <w:bookmarkStart w:id="41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  <w:pStyle w:val="Compact"/>
      </w:pPr>
      <w:r>
        <w:t xml:space="preserve">Estima el valor de </w:t>
      </w:r>
      <m:oMath>
        <m:r>
          <m:t>540</m:t>
        </m:r>
        <m:r>
          <m:rPr>
            <m:sty m:val="p"/>
          </m:rPr>
          <m:t>÷</m:t>
        </m:r>
        <m:r>
          <m:t>15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Encuentra el valor del cociente.</w:t>
      </w:r>
    </w:p>
    <w:p>
      <w:pPr>
        <w:numPr>
          <w:ilvl w:val="0"/>
          <w:numId w:val="1000"/>
        </w:numPr>
      </w:pPr>
      <m:oMath>
        <m:r>
          <m:t>540</m:t>
        </m:r>
        <m:r>
          <m:rPr>
            <m:sty m:val="p"/>
          </m:rPr>
          <m:t>÷</m:t>
        </m:r>
        <m:r>
          <m:t>15</m:t>
        </m:r>
      </m:oMath>
    </w:p>
    <w:bookmarkEnd w:id="41"/>
    <w:bookmarkStart w:id="4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Sample responses: 30 or 40 or a number in between.</w:t>
      </w:r>
    </w:p>
    <w:p>
      <w:pPr>
        <w:numPr>
          <w:ilvl w:val="0"/>
          <w:numId w:val="1006"/>
        </w:numPr>
        <w:pStyle w:val="Compact"/>
      </w:pPr>
      <w:r>
        <w:t xml:space="preserve">36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39Z</dcterms:created>
  <dcterms:modified xsi:type="dcterms:W3CDTF">2022-12-15T01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mVodnISuK4wLAA0k3A3cWEMp0PLxjYyopDW1MN1TsQaYS0vHppA8/XIoyrCFBsZWOTexd9MayknGjOkt3pNmQ==</vt:lpwstr>
  </property>
</Properties>
</file>